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C3D837" w14:textId="0DCFC9B3" w:rsidR="0067079D" w:rsidRDefault="00E00D13">
      <w:pPr>
        <w:pStyle w:val="1"/>
        <w:jc w:val="center"/>
      </w:pPr>
      <w:r>
        <w:t>Lab:</w:t>
      </w:r>
      <w:r w:rsidR="00F7436B">
        <w:t xml:space="preserve"> </w:t>
      </w:r>
      <w:r w:rsidR="000560DF">
        <w:t>Rule of Three / Five / Zero</w:t>
      </w:r>
    </w:p>
    <w:p w14:paraId="54C99F45" w14:textId="47A69753" w:rsidR="00B74745" w:rsidRDefault="00845FDB" w:rsidP="00D14FD9">
      <w:pPr>
        <w:pStyle w:val="2"/>
        <w:numPr>
          <w:ilvl w:val="0"/>
          <w:numId w:val="30"/>
        </w:numPr>
      </w:pPr>
      <w:r>
        <w:t>Smart Array</w:t>
      </w:r>
    </w:p>
    <w:p w14:paraId="3127E557" w14:textId="2FA4D11F" w:rsidR="00845FDB" w:rsidRDefault="00845FDB" w:rsidP="00845FDB">
      <w:pPr>
        <w:ind w:left="720"/>
      </w:pPr>
      <w:r w:rsidRPr="00845FDB">
        <w:t xml:space="preserve">Implement a </w:t>
      </w:r>
      <w:proofErr w:type="spellStart"/>
      <w:r w:rsidRPr="00845FDB">
        <w:rPr>
          <w:b/>
          <w:bCs/>
        </w:rPr>
        <w:t>SmartArray</w:t>
      </w:r>
      <w:proofErr w:type="spellEnd"/>
      <w:r w:rsidRPr="00845FDB">
        <w:rPr>
          <w:b/>
          <w:bCs/>
        </w:rPr>
        <w:t>&lt;T&gt;</w:t>
      </w:r>
      <w:r w:rsidRPr="00845FDB">
        <w:t xml:space="preserve"> class </w:t>
      </w:r>
      <w:r w:rsidR="00D14FD9">
        <w:t>t</w:t>
      </w:r>
      <w:r w:rsidR="00D14FD9">
        <w:t>hat uses dynamic memory management. The array should have basic functionalities like resizing and index access.</w:t>
      </w:r>
    </w:p>
    <w:p w14:paraId="69DBF063" w14:textId="12764F32" w:rsidR="00D14FD9" w:rsidRPr="00D14FD9" w:rsidRDefault="00D14FD9" w:rsidP="00D14FD9">
      <w:pPr>
        <w:pStyle w:val="3"/>
        <w:ind w:firstLine="720"/>
      </w:pPr>
      <w:r w:rsidRPr="00D14FD9">
        <w:rPr>
          <w:rStyle w:val="30"/>
          <w:b/>
          <w:bCs/>
        </w:rPr>
        <w:t>Requirements</w:t>
      </w:r>
    </w:p>
    <w:p w14:paraId="1F4745AC" w14:textId="6699D100" w:rsidR="00D14FD9" w:rsidRDefault="00D14FD9" w:rsidP="00D14FD9">
      <w:pPr>
        <w:ind w:left="720"/>
      </w:pPr>
      <w:r>
        <w:t>The class should:</w:t>
      </w:r>
    </w:p>
    <w:p w14:paraId="1FC32F3E" w14:textId="77777777" w:rsidR="00D14FD9" w:rsidRDefault="00D14FD9" w:rsidP="00D14FD9">
      <w:pPr>
        <w:pStyle w:val="ad"/>
        <w:numPr>
          <w:ilvl w:val="0"/>
          <w:numId w:val="28"/>
        </w:numPr>
      </w:pPr>
      <w:r w:rsidRPr="00D14FD9">
        <w:rPr>
          <w:b/>
          <w:bCs/>
        </w:rPr>
        <w:t>Store elements</w:t>
      </w:r>
      <w:r>
        <w:t xml:space="preserve"> dynamically using memory allocation (new/delete).</w:t>
      </w:r>
    </w:p>
    <w:p w14:paraId="0ED91A32" w14:textId="77777777" w:rsidR="00D14FD9" w:rsidRDefault="00D14FD9" w:rsidP="00D14FD9">
      <w:pPr>
        <w:pStyle w:val="ad"/>
        <w:numPr>
          <w:ilvl w:val="0"/>
          <w:numId w:val="28"/>
        </w:numPr>
      </w:pPr>
      <w:r>
        <w:t>Support the following features:</w:t>
      </w:r>
    </w:p>
    <w:p w14:paraId="4A770C78" w14:textId="77777777" w:rsidR="00D14FD9" w:rsidRDefault="00D14FD9" w:rsidP="00D14FD9">
      <w:pPr>
        <w:pStyle w:val="ad"/>
        <w:numPr>
          <w:ilvl w:val="1"/>
          <w:numId w:val="28"/>
        </w:numPr>
      </w:pPr>
      <w:r w:rsidRPr="00D14FD9">
        <w:rPr>
          <w:b/>
          <w:bCs/>
        </w:rPr>
        <w:t>Size management</w:t>
      </w:r>
      <w:r>
        <w:t>: The array should store elements and maintain its size.</w:t>
      </w:r>
    </w:p>
    <w:p w14:paraId="7EAEF590" w14:textId="77777777" w:rsidR="00D14FD9" w:rsidRDefault="00D14FD9" w:rsidP="00D14FD9">
      <w:pPr>
        <w:pStyle w:val="ad"/>
        <w:numPr>
          <w:ilvl w:val="1"/>
          <w:numId w:val="28"/>
        </w:numPr>
      </w:pPr>
      <w:r w:rsidRPr="00D14FD9">
        <w:rPr>
          <w:b/>
          <w:bCs/>
        </w:rPr>
        <w:t>Index access</w:t>
      </w:r>
      <w:r>
        <w:t xml:space="preserve">: The array should support access to elements using </w:t>
      </w:r>
      <w:proofErr w:type="gramStart"/>
      <w:r w:rsidRPr="00D14FD9">
        <w:rPr>
          <w:b/>
          <w:bCs/>
        </w:rPr>
        <w:t>operator[</w:t>
      </w:r>
      <w:proofErr w:type="gramEnd"/>
      <w:r w:rsidRPr="00D14FD9">
        <w:rPr>
          <w:b/>
          <w:bCs/>
        </w:rPr>
        <w:t>].</w:t>
      </w:r>
    </w:p>
    <w:p w14:paraId="3EFB723F" w14:textId="689ACD8B" w:rsidR="00D14FD9" w:rsidRDefault="00D14FD9" w:rsidP="00D14FD9">
      <w:pPr>
        <w:pStyle w:val="ad"/>
        <w:numPr>
          <w:ilvl w:val="1"/>
          <w:numId w:val="28"/>
        </w:numPr>
      </w:pPr>
      <w:r w:rsidRPr="00D14FD9">
        <w:rPr>
          <w:b/>
          <w:bCs/>
        </w:rPr>
        <w:t>Resize functionality</w:t>
      </w:r>
      <w:r>
        <w:t xml:space="preserve">: </w:t>
      </w:r>
      <w:r w:rsidRPr="00D14FD9">
        <w:t>The array must be resizable (i.e., you should be able to change the array size after it has been initialized).</w:t>
      </w:r>
    </w:p>
    <w:p w14:paraId="4F5AAC55" w14:textId="77777777" w:rsidR="00D14FD9" w:rsidRDefault="00D14FD9" w:rsidP="00D14FD9">
      <w:pPr>
        <w:ind w:firstLine="720"/>
      </w:pPr>
      <w:r w:rsidRPr="00D14FD9">
        <w:rPr>
          <w:b/>
          <w:bCs/>
        </w:rPr>
        <w:t>Bonus</w:t>
      </w:r>
      <w:r>
        <w:t>:</w:t>
      </w:r>
    </w:p>
    <w:p w14:paraId="547C0432" w14:textId="7D8AA42B" w:rsidR="00D14FD9" w:rsidRPr="00845FDB" w:rsidRDefault="00D14FD9" w:rsidP="00D14FD9">
      <w:pPr>
        <w:pStyle w:val="ad"/>
        <w:numPr>
          <w:ilvl w:val="0"/>
          <w:numId w:val="28"/>
        </w:numPr>
      </w:pPr>
      <w:r w:rsidRPr="00D14FD9">
        <w:rPr>
          <w:b/>
          <w:bCs/>
        </w:rPr>
        <w:t xml:space="preserve">Iteration Support: </w:t>
      </w:r>
      <w:r w:rsidRPr="00D14FD9">
        <w:t>Implement iteration support, such as using a range-based</w:t>
      </w:r>
      <w:r w:rsidRPr="00D14FD9">
        <w:rPr>
          <w:b/>
          <w:bCs/>
        </w:rPr>
        <w:t xml:space="preserve"> for loop.</w:t>
      </w:r>
    </w:p>
    <w:p w14:paraId="111CD5F0" w14:textId="2143160B" w:rsidR="0046566C" w:rsidRDefault="0046566C" w:rsidP="00D14FD9">
      <w:pPr>
        <w:pStyle w:val="2"/>
        <w:numPr>
          <w:ilvl w:val="0"/>
          <w:numId w:val="30"/>
        </w:numPr>
      </w:pPr>
      <w:r>
        <w:t>Rule of Three for Smart Array</w:t>
      </w:r>
    </w:p>
    <w:p w14:paraId="098AFE81" w14:textId="6B08FD25" w:rsidR="00D14FD9" w:rsidRPr="00D14FD9" w:rsidRDefault="00D14FD9" w:rsidP="00D14FD9">
      <w:pPr>
        <w:ind w:left="720"/>
        <w:rPr>
          <w:rStyle w:val="30"/>
          <w:rFonts w:eastAsia="Calibri" w:cs="Calibri"/>
          <w:b w:val="0"/>
          <w:color w:val="auto"/>
          <w:sz w:val="22"/>
          <w:szCs w:val="22"/>
          <w:lang w:val="bg-BG"/>
        </w:rPr>
      </w:pPr>
      <w:r>
        <w:t xml:space="preserve">Implement the Rule of Three for the </w:t>
      </w:r>
      <w:proofErr w:type="spellStart"/>
      <w:r>
        <w:t>SmartArray</w:t>
      </w:r>
      <w:proofErr w:type="spellEnd"/>
      <w:r>
        <w:t>&lt;T&gt; class.</w:t>
      </w:r>
    </w:p>
    <w:p w14:paraId="34524234" w14:textId="52E4601D" w:rsidR="00D14FD9" w:rsidRPr="00D14FD9" w:rsidRDefault="00D14FD9" w:rsidP="00D14FD9">
      <w:pPr>
        <w:pStyle w:val="3"/>
        <w:ind w:firstLine="720"/>
        <w:rPr>
          <w:rStyle w:val="30"/>
          <w:b/>
          <w:lang w:val="bg-BG"/>
        </w:rPr>
      </w:pPr>
      <w:r w:rsidRPr="00D14FD9">
        <w:rPr>
          <w:rStyle w:val="30"/>
          <w:b/>
          <w:bCs/>
        </w:rPr>
        <w:t>Requirements</w:t>
      </w:r>
    </w:p>
    <w:p w14:paraId="4B65196A" w14:textId="77777777" w:rsidR="00D14FD9" w:rsidRDefault="00D14FD9" w:rsidP="00D14FD9">
      <w:pPr>
        <w:ind w:left="720"/>
        <w:rPr>
          <w:lang w:val="bg-BG"/>
        </w:rPr>
      </w:pPr>
      <w:r>
        <w:t>Implement the Rule of Three:</w:t>
      </w:r>
    </w:p>
    <w:p w14:paraId="5C04ED7B" w14:textId="77777777" w:rsidR="00D14FD9" w:rsidRPr="00D14FD9" w:rsidRDefault="00D14FD9" w:rsidP="00D14FD9">
      <w:pPr>
        <w:pStyle w:val="ad"/>
        <w:numPr>
          <w:ilvl w:val="0"/>
          <w:numId w:val="28"/>
        </w:numPr>
        <w:rPr>
          <w:b/>
          <w:bCs/>
        </w:rPr>
      </w:pPr>
      <w:r w:rsidRPr="00D14FD9">
        <w:rPr>
          <w:b/>
          <w:bCs/>
        </w:rPr>
        <w:t xml:space="preserve">Copy Constructor: </w:t>
      </w:r>
      <w:r w:rsidRPr="00D14FD9">
        <w:t>Properly handle the copying of the array and its data.</w:t>
      </w:r>
    </w:p>
    <w:p w14:paraId="774928E9" w14:textId="77777777" w:rsidR="00D14FD9" w:rsidRPr="00D14FD9" w:rsidRDefault="00D14FD9" w:rsidP="00D14FD9">
      <w:pPr>
        <w:pStyle w:val="ad"/>
        <w:numPr>
          <w:ilvl w:val="0"/>
          <w:numId w:val="28"/>
        </w:numPr>
      </w:pPr>
      <w:r w:rsidRPr="00D14FD9">
        <w:rPr>
          <w:b/>
          <w:bCs/>
        </w:rPr>
        <w:t xml:space="preserve">Copy Assignment Operator: </w:t>
      </w:r>
      <w:r w:rsidRPr="00D14FD9">
        <w:t xml:space="preserve">Correctly handle the assignment of one </w:t>
      </w:r>
      <w:proofErr w:type="spellStart"/>
      <w:r w:rsidRPr="00D14FD9">
        <w:t>SmartArray</w:t>
      </w:r>
      <w:proofErr w:type="spellEnd"/>
      <w:r w:rsidRPr="00D14FD9">
        <w:t xml:space="preserve"> object to another.</w:t>
      </w:r>
    </w:p>
    <w:p w14:paraId="225D05E5" w14:textId="0E5AF875" w:rsidR="00D14FD9" w:rsidRPr="00D14FD9" w:rsidRDefault="00D14FD9" w:rsidP="00D14FD9">
      <w:pPr>
        <w:pStyle w:val="ad"/>
        <w:numPr>
          <w:ilvl w:val="0"/>
          <w:numId w:val="28"/>
        </w:numPr>
        <w:rPr>
          <w:b/>
          <w:bCs/>
        </w:rPr>
      </w:pPr>
      <w:r w:rsidRPr="00D14FD9">
        <w:rPr>
          <w:b/>
          <w:bCs/>
        </w:rPr>
        <w:t xml:space="preserve">Destructor: </w:t>
      </w:r>
      <w:r w:rsidRPr="00D14FD9">
        <w:t>Properly free allocated memory when the object is destroyed.</w:t>
      </w:r>
    </w:p>
    <w:p w14:paraId="65B7D823" w14:textId="77777777" w:rsidR="00D14FD9" w:rsidRPr="00D14FD9" w:rsidRDefault="00D14FD9" w:rsidP="00D14FD9">
      <w:pPr>
        <w:ind w:firstLine="720"/>
        <w:rPr>
          <w:b/>
          <w:bCs/>
        </w:rPr>
      </w:pPr>
      <w:r w:rsidRPr="00D14FD9">
        <w:rPr>
          <w:b/>
          <w:bCs/>
        </w:rPr>
        <w:t>Bonus:</w:t>
      </w:r>
    </w:p>
    <w:p w14:paraId="654D1D6C" w14:textId="58EBAE86" w:rsidR="0046566C" w:rsidRPr="00D14FD9" w:rsidRDefault="00D14FD9" w:rsidP="00D14FD9">
      <w:pPr>
        <w:pStyle w:val="ad"/>
        <w:numPr>
          <w:ilvl w:val="0"/>
          <w:numId w:val="28"/>
        </w:numPr>
      </w:pPr>
      <w:r w:rsidRPr="00D14FD9">
        <w:rPr>
          <w:b/>
          <w:bCs/>
        </w:rPr>
        <w:t>Implement it using the copy-and-swap idiom</w:t>
      </w:r>
      <w:r w:rsidRPr="00D14FD9">
        <w:t xml:space="preserve"> for the </w:t>
      </w:r>
      <w:r w:rsidRPr="00D14FD9">
        <w:rPr>
          <w:b/>
          <w:bCs/>
        </w:rPr>
        <w:t>copy assignment operator</w:t>
      </w:r>
      <w:r w:rsidRPr="00D14FD9">
        <w:t xml:space="preserve"> to ensure exception safety and efficient memory management.</w:t>
      </w:r>
    </w:p>
    <w:sectPr w:rsidR="0046566C" w:rsidRPr="00D14FD9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B56B12" w14:textId="77777777" w:rsidR="00105935" w:rsidRDefault="00105935">
      <w:pPr>
        <w:spacing w:before="0" w:after="0" w:line="240" w:lineRule="auto"/>
      </w:pPr>
      <w:r>
        <w:separator/>
      </w:r>
    </w:p>
  </w:endnote>
  <w:endnote w:type="continuationSeparator" w:id="0">
    <w:p w14:paraId="2D2BF299" w14:textId="77777777" w:rsidR="00105935" w:rsidRDefault="001059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A1AF9" w14:textId="34071B24" w:rsidR="0067079D" w:rsidRPr="00B36B6F" w:rsidRDefault="00B36B6F" w:rsidP="00B36B6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EEC956" wp14:editId="04AEB34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4307ED6" w14:textId="77777777" w:rsidR="00B36B6F" w:rsidRPr="002C539D" w:rsidRDefault="00B36B6F" w:rsidP="00B36B6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EEC95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4307ED6" w14:textId="77777777" w:rsidR="00B36B6F" w:rsidRPr="002C539D" w:rsidRDefault="00B36B6F" w:rsidP="00B36B6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1F4AE8" wp14:editId="74898A0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7E89B8" w14:textId="77777777" w:rsidR="00B36B6F" w:rsidRPr="002C539D" w:rsidRDefault="00B36B6F" w:rsidP="00B36B6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876379A" w14:textId="77777777" w:rsidR="00B36B6F" w:rsidRPr="00596AA5" w:rsidRDefault="00B36B6F" w:rsidP="00B36B6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3FEE08" wp14:editId="719B6FA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16AC09" wp14:editId="47D2BDC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C7FD91" wp14:editId="6557A84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E058ED" wp14:editId="2FC07CD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8186E5" wp14:editId="3220A3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25D64E" wp14:editId="2B9B488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3B175F" wp14:editId="18FC82A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D5DA5" wp14:editId="296E4B0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40F4FB" wp14:editId="620305D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1F4AE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37E89B8" w14:textId="77777777" w:rsidR="00B36B6F" w:rsidRPr="002C539D" w:rsidRDefault="00B36B6F" w:rsidP="00B36B6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876379A" w14:textId="77777777" w:rsidR="00B36B6F" w:rsidRPr="00596AA5" w:rsidRDefault="00B36B6F" w:rsidP="00B36B6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3FEE08" wp14:editId="719B6FA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16AC09" wp14:editId="47D2BDC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C7FD91" wp14:editId="6557A84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E058ED" wp14:editId="2FC07CD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8186E5" wp14:editId="3220A3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25D64E" wp14:editId="2B9B488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3B175F" wp14:editId="18FC82A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D5DA5" wp14:editId="296E4B0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40F4FB" wp14:editId="620305D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B8065DC" wp14:editId="67D0A1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E10EB6" wp14:editId="59FE417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8A5B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2375C3" wp14:editId="0D697E6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030B74" w14:textId="77777777" w:rsidR="00B36B6F" w:rsidRPr="00596AA5" w:rsidRDefault="00B36B6F" w:rsidP="00B36B6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2375C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9030B74" w14:textId="77777777" w:rsidR="00B36B6F" w:rsidRPr="00596AA5" w:rsidRDefault="00B36B6F" w:rsidP="00B36B6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3F1B73" w14:textId="77777777" w:rsidR="00105935" w:rsidRDefault="00105935">
      <w:pPr>
        <w:spacing w:before="0" w:after="0" w:line="240" w:lineRule="auto"/>
      </w:pPr>
      <w:r>
        <w:separator/>
      </w:r>
    </w:p>
  </w:footnote>
  <w:footnote w:type="continuationSeparator" w:id="0">
    <w:p w14:paraId="2F5BB03F" w14:textId="77777777" w:rsidR="00105935" w:rsidRDefault="0010593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4224B" w14:textId="77777777" w:rsidR="0067079D" w:rsidRDefault="0067079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372B3"/>
    <w:multiLevelType w:val="multilevel"/>
    <w:tmpl w:val="088064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7196D71"/>
    <w:multiLevelType w:val="hybridMultilevel"/>
    <w:tmpl w:val="89D41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F5C81"/>
    <w:multiLevelType w:val="multilevel"/>
    <w:tmpl w:val="FFB8F4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6573D"/>
    <w:multiLevelType w:val="multilevel"/>
    <w:tmpl w:val="FD1490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D044FA2"/>
    <w:multiLevelType w:val="multilevel"/>
    <w:tmpl w:val="856E5F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6A5412D"/>
    <w:multiLevelType w:val="multilevel"/>
    <w:tmpl w:val="46CC4E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9623DF7"/>
    <w:multiLevelType w:val="hybridMultilevel"/>
    <w:tmpl w:val="B964BD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120032"/>
    <w:multiLevelType w:val="hybridMultilevel"/>
    <w:tmpl w:val="547A5E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F976497"/>
    <w:multiLevelType w:val="hybridMultilevel"/>
    <w:tmpl w:val="9650036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A104BB"/>
    <w:multiLevelType w:val="hybridMultilevel"/>
    <w:tmpl w:val="7828FEFA"/>
    <w:lvl w:ilvl="0" w:tplc="76CE3C5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1A3DC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744D5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5D6E0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68A6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881FD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B8ECF3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0A2F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94306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E2337"/>
    <w:multiLevelType w:val="multilevel"/>
    <w:tmpl w:val="6AD867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73A588F"/>
    <w:multiLevelType w:val="hybridMultilevel"/>
    <w:tmpl w:val="4ED0F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3B0D07"/>
    <w:multiLevelType w:val="hybridMultilevel"/>
    <w:tmpl w:val="F768F87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7D81319"/>
    <w:multiLevelType w:val="hybridMultilevel"/>
    <w:tmpl w:val="F46093D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461267"/>
    <w:multiLevelType w:val="multilevel"/>
    <w:tmpl w:val="70E43D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E982078"/>
    <w:multiLevelType w:val="multilevel"/>
    <w:tmpl w:val="CC5445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25571CA"/>
    <w:multiLevelType w:val="hybridMultilevel"/>
    <w:tmpl w:val="CC6CC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551A80"/>
    <w:multiLevelType w:val="multilevel"/>
    <w:tmpl w:val="C5503EBE"/>
    <w:lvl w:ilvl="0">
      <w:start w:val="1"/>
      <w:numFmt w:val="bullet"/>
      <w:pStyle w:val="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B274A8C"/>
    <w:multiLevelType w:val="hybridMultilevel"/>
    <w:tmpl w:val="3F0AB2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FB463D4"/>
    <w:multiLevelType w:val="hybridMultilevel"/>
    <w:tmpl w:val="06846A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19B5F80"/>
    <w:multiLevelType w:val="multilevel"/>
    <w:tmpl w:val="D48A33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76873E9"/>
    <w:multiLevelType w:val="hybridMultilevel"/>
    <w:tmpl w:val="7F6002AE"/>
    <w:lvl w:ilvl="0" w:tplc="5178BC1E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2840EE"/>
    <w:multiLevelType w:val="hybridMultilevel"/>
    <w:tmpl w:val="34F64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FA150F"/>
    <w:multiLevelType w:val="multilevel"/>
    <w:tmpl w:val="3790F4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EF63B98"/>
    <w:multiLevelType w:val="hybridMultilevel"/>
    <w:tmpl w:val="D74C0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2B7D2D"/>
    <w:multiLevelType w:val="hybridMultilevel"/>
    <w:tmpl w:val="E12E1D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7F96A90"/>
    <w:multiLevelType w:val="multilevel"/>
    <w:tmpl w:val="D9088D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952241A"/>
    <w:multiLevelType w:val="hybridMultilevel"/>
    <w:tmpl w:val="95267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1D68D9"/>
    <w:multiLevelType w:val="hybridMultilevel"/>
    <w:tmpl w:val="2C16B2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EB81A72"/>
    <w:multiLevelType w:val="hybridMultilevel"/>
    <w:tmpl w:val="64EC1B44"/>
    <w:lvl w:ilvl="0" w:tplc="496036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ECE1A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CE069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385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954E31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FFA7F7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FEB99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E636F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5C0C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36880991">
    <w:abstractNumId w:val="17"/>
  </w:num>
  <w:num w:numId="2" w16cid:durableId="92365907">
    <w:abstractNumId w:val="10"/>
  </w:num>
  <w:num w:numId="3" w16cid:durableId="298071143">
    <w:abstractNumId w:val="20"/>
  </w:num>
  <w:num w:numId="4" w16cid:durableId="1645815622">
    <w:abstractNumId w:val="2"/>
  </w:num>
  <w:num w:numId="5" w16cid:durableId="633603416">
    <w:abstractNumId w:val="3"/>
  </w:num>
  <w:num w:numId="6" w16cid:durableId="903684297">
    <w:abstractNumId w:val="26"/>
  </w:num>
  <w:num w:numId="7" w16cid:durableId="1863745209">
    <w:abstractNumId w:val="15"/>
  </w:num>
  <w:num w:numId="8" w16cid:durableId="770052136">
    <w:abstractNumId w:val="14"/>
  </w:num>
  <w:num w:numId="9" w16cid:durableId="386493430">
    <w:abstractNumId w:val="23"/>
  </w:num>
  <w:num w:numId="10" w16cid:durableId="1349259543">
    <w:abstractNumId w:val="4"/>
  </w:num>
  <w:num w:numId="11" w16cid:durableId="1374114681">
    <w:abstractNumId w:val="5"/>
  </w:num>
  <w:num w:numId="12" w16cid:durableId="1340543750">
    <w:abstractNumId w:val="0"/>
  </w:num>
  <w:num w:numId="13" w16cid:durableId="1330905963">
    <w:abstractNumId w:val="22"/>
  </w:num>
  <w:num w:numId="14" w16cid:durableId="541795484">
    <w:abstractNumId w:val="11"/>
  </w:num>
  <w:num w:numId="15" w16cid:durableId="306784787">
    <w:abstractNumId w:val="7"/>
  </w:num>
  <w:num w:numId="16" w16cid:durableId="493254784">
    <w:abstractNumId w:val="6"/>
  </w:num>
  <w:num w:numId="17" w16cid:durableId="1965311833">
    <w:abstractNumId w:val="24"/>
  </w:num>
  <w:num w:numId="18" w16cid:durableId="213319817">
    <w:abstractNumId w:val="1"/>
  </w:num>
  <w:num w:numId="19" w16cid:durableId="1038433532">
    <w:abstractNumId w:val="27"/>
  </w:num>
  <w:num w:numId="20" w16cid:durableId="1913196172">
    <w:abstractNumId w:val="21"/>
  </w:num>
  <w:num w:numId="21" w16cid:durableId="2103182568">
    <w:abstractNumId w:val="9"/>
  </w:num>
  <w:num w:numId="22" w16cid:durableId="884174223">
    <w:abstractNumId w:val="18"/>
  </w:num>
  <w:num w:numId="23" w16cid:durableId="28535193">
    <w:abstractNumId w:val="25"/>
  </w:num>
  <w:num w:numId="24" w16cid:durableId="1155563013">
    <w:abstractNumId w:val="19"/>
  </w:num>
  <w:num w:numId="25" w16cid:durableId="310330238">
    <w:abstractNumId w:val="28"/>
  </w:num>
  <w:num w:numId="26" w16cid:durableId="524751183">
    <w:abstractNumId w:val="29"/>
  </w:num>
  <w:num w:numId="27" w16cid:durableId="403769726">
    <w:abstractNumId w:val="16"/>
  </w:num>
  <w:num w:numId="28" w16cid:durableId="1972401778">
    <w:abstractNumId w:val="12"/>
  </w:num>
  <w:num w:numId="29" w16cid:durableId="1133526583">
    <w:abstractNumId w:val="17"/>
  </w:num>
  <w:num w:numId="30" w16cid:durableId="275215347">
    <w:abstractNumId w:val="13"/>
  </w:num>
  <w:num w:numId="31" w16cid:durableId="1002203115">
    <w:abstractNumId w:val="17"/>
  </w:num>
  <w:num w:numId="32" w16cid:durableId="50063187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tTQwMrS0sDAwMTZR0lEKTi0uzszPAykwrgUAAvdvuywAAAA="/>
  </w:docVars>
  <w:rsids>
    <w:rsidRoot w:val="0067079D"/>
    <w:rsid w:val="00000040"/>
    <w:rsid w:val="00012058"/>
    <w:rsid w:val="000560DF"/>
    <w:rsid w:val="000C2F47"/>
    <w:rsid w:val="00105935"/>
    <w:rsid w:val="001202CF"/>
    <w:rsid w:val="001A5644"/>
    <w:rsid w:val="002F2455"/>
    <w:rsid w:val="0031023A"/>
    <w:rsid w:val="0046566C"/>
    <w:rsid w:val="005E0962"/>
    <w:rsid w:val="00600F9B"/>
    <w:rsid w:val="0067079D"/>
    <w:rsid w:val="00761957"/>
    <w:rsid w:val="007A4228"/>
    <w:rsid w:val="00824C87"/>
    <w:rsid w:val="00845FDB"/>
    <w:rsid w:val="008B1DE3"/>
    <w:rsid w:val="008E3F0B"/>
    <w:rsid w:val="00915829"/>
    <w:rsid w:val="009F32E2"/>
    <w:rsid w:val="00A250CA"/>
    <w:rsid w:val="00B21014"/>
    <w:rsid w:val="00B304AE"/>
    <w:rsid w:val="00B36B6F"/>
    <w:rsid w:val="00B37D77"/>
    <w:rsid w:val="00B74745"/>
    <w:rsid w:val="00D14FD9"/>
    <w:rsid w:val="00D85583"/>
    <w:rsid w:val="00DF1B24"/>
    <w:rsid w:val="00E00D13"/>
    <w:rsid w:val="00EE6568"/>
    <w:rsid w:val="00F7436B"/>
    <w:rsid w:val="00FE4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884F1F"/>
  <w15:docId w15:val="{76F823BD-BC98-40B6-B9C2-6A7453569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566C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0"/>
    <w:uiPriority w:val="59"/>
    <w:rsid w:val="003B5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3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4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0" w:type="dxa"/>
        <w:bottom w:w="57" w:type="dxa"/>
        <w:right w:w="8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6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7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8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9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TableGrid11">
    <w:name w:val="Table Grid11"/>
    <w:basedOn w:val="a1"/>
    <w:uiPriority w:val="59"/>
    <w:rsid w:val="00B304AE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uiPriority w:val="59"/>
    <w:rsid w:val="00B304AE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1"/>
    <w:uiPriority w:val="59"/>
    <w:rsid w:val="00B304AE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430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6904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580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2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760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067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78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453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64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79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837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804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93rUHQWw0yZ8vt1jOURv93Q/CQ==">AMUW2mURSQoJZxsfzZPFJVa5wwCUSELNBVaW8oqw48Vh0Tkgl1ZVf3YRcB+LOYvd15ZboX7ATO80zXfUTKzKw5kBwyeXBGjNri6PZQdsTZw7azK4cqg9O/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79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Yoana Yonkova</cp:lastModifiedBy>
  <cp:revision>8</cp:revision>
  <cp:lastPrinted>2022-06-15T09:46:00Z</cp:lastPrinted>
  <dcterms:created xsi:type="dcterms:W3CDTF">2024-03-16T15:11:00Z</dcterms:created>
  <dcterms:modified xsi:type="dcterms:W3CDTF">2025-06-24T12:09:00Z</dcterms:modified>
</cp:coreProperties>
</file>